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C4A45" w:rsidRPr="000C4A45" w:rsidRDefault="000C4A45" w:rsidP="000C4A45">
      <w:pPr>
        <w:jc w:val="right"/>
        <w:rPr>
          <w:lang w:val="es-ES"/>
        </w:rPr>
      </w:pPr>
      <w:r w:rsidRPr="000C4A45">
        <w:rPr>
          <w:lang w:val="es-ES"/>
        </w:rPr>
        <w:t>Bahía Blanca, 14 de diciembre de 2020</w:t>
      </w:r>
    </w:p>
    <w:p w:rsidR="000C4A45" w:rsidRDefault="000C4A45" w:rsidP="000C4A45">
      <w:pPr>
        <w:rPr>
          <w:lang w:val="es-ES"/>
        </w:rPr>
      </w:pPr>
      <w:bookmarkStart w:id="0" w:name="_GoBack"/>
      <w:bookmarkEnd w:id="0"/>
    </w:p>
    <w:p w:rsidR="000C4A45" w:rsidRDefault="000C4A45" w:rsidP="000C4A45">
      <w:pPr>
        <w:rPr>
          <w:lang w:val="es-ES"/>
        </w:rPr>
      </w:pPr>
    </w:p>
    <w:p w:rsidR="000C4A45" w:rsidRPr="000C4A45" w:rsidRDefault="000C4A45" w:rsidP="000C4A45">
      <w:pPr>
        <w:rPr>
          <w:lang w:val="es-ES"/>
        </w:rPr>
      </w:pPr>
      <w:r w:rsidRPr="000C4A45">
        <w:rPr>
          <w:lang w:val="es-ES"/>
        </w:rPr>
        <w:t xml:space="preserve">A la Señora Secretaria General de   </w:t>
      </w:r>
    </w:p>
    <w:p w:rsidR="000C4A45" w:rsidRPr="000C4A45" w:rsidRDefault="000C4A45" w:rsidP="000C4A45">
      <w:pPr>
        <w:rPr>
          <w:lang w:val="es-AR"/>
        </w:rPr>
      </w:pPr>
      <w:r w:rsidRPr="000C4A45">
        <w:rPr>
          <w:lang w:val="es-AR"/>
        </w:rPr>
        <w:t>Bienestar Universitario</w:t>
      </w:r>
    </w:p>
    <w:p w:rsidR="000C4A45" w:rsidRPr="000C4A45" w:rsidRDefault="000C4A45" w:rsidP="000C4A45">
      <w:pPr>
        <w:rPr>
          <w:lang w:val="es-ES"/>
        </w:rPr>
      </w:pPr>
      <w:r w:rsidRPr="000C4A45">
        <w:rPr>
          <w:lang w:val="es-ES"/>
        </w:rPr>
        <w:t>Ing. Diana Gabriela SÁNCHEZ</w:t>
      </w:r>
    </w:p>
    <w:p w:rsidR="000C4A45" w:rsidRPr="000C4A45" w:rsidRDefault="000C4A45" w:rsidP="000C4A45">
      <w:pPr>
        <w:rPr>
          <w:u w:val="single"/>
          <w:lang w:val="es-ES"/>
        </w:rPr>
      </w:pPr>
      <w:r w:rsidRPr="000C4A45">
        <w:rPr>
          <w:u w:val="single"/>
          <w:lang w:val="es-ES"/>
        </w:rPr>
        <w:t>S                      /                     D</w:t>
      </w:r>
    </w:p>
    <w:p w:rsidR="000C4A45" w:rsidRPr="000C4A45" w:rsidRDefault="000C4A45" w:rsidP="000C4A45">
      <w:pPr>
        <w:rPr>
          <w:lang w:val="es-ES"/>
        </w:rPr>
      </w:pPr>
    </w:p>
    <w:p w:rsidR="000C4A45" w:rsidRPr="000C4A45" w:rsidRDefault="000C4A45" w:rsidP="000C4A45">
      <w:pPr>
        <w:rPr>
          <w:lang w:val="es-ES"/>
        </w:rPr>
      </w:pPr>
      <w:r w:rsidRPr="000C4A45">
        <w:rPr>
          <w:lang w:val="es-ES"/>
        </w:rPr>
        <w:t xml:space="preserve">De mi mayor consideración: </w:t>
      </w:r>
    </w:p>
    <w:p w:rsidR="000C4A45" w:rsidRPr="000C4A45" w:rsidRDefault="000C4A45" w:rsidP="000C4A45">
      <w:pPr>
        <w:rPr>
          <w:iCs/>
          <w:lang w:val="es-AR"/>
        </w:rPr>
      </w:pPr>
    </w:p>
    <w:p w:rsidR="000C4A45" w:rsidRPr="000C4A45" w:rsidRDefault="000C4A45" w:rsidP="000C4A45">
      <w:pPr>
        <w:ind w:firstLine="2694"/>
        <w:jc w:val="both"/>
        <w:rPr>
          <w:lang w:val="es-AR"/>
        </w:rPr>
      </w:pPr>
      <w:r w:rsidRPr="000C4A45">
        <w:rPr>
          <w:iCs/>
          <w:lang w:val="es-AR"/>
        </w:rPr>
        <w:t>Tengo el agrado de dirigirme a usted con el objeto de solicitar la baja la Beca de Estímulo al Estudio otorgada al</w:t>
      </w:r>
      <w:r w:rsidRPr="000C4A45">
        <w:rPr>
          <w:iCs/>
          <w:lang w:val="es-ES"/>
        </w:rPr>
        <w:t xml:space="preserve"> alumno Francisco BRUNNER por Resol. CSU 143/2020, en virtud de que renunció a este beneficio a partir del 01 de julio de 2020.</w:t>
      </w:r>
    </w:p>
    <w:p w:rsidR="000C4A45" w:rsidRPr="000C4A45" w:rsidRDefault="000C4A45" w:rsidP="000C4A45">
      <w:pPr>
        <w:ind w:firstLine="2694"/>
        <w:jc w:val="both"/>
        <w:rPr>
          <w:lang w:val="es-AR"/>
        </w:rPr>
      </w:pPr>
    </w:p>
    <w:p w:rsidR="000C4A45" w:rsidRPr="000C4A45" w:rsidRDefault="000C4A45" w:rsidP="000C4A45">
      <w:pPr>
        <w:ind w:firstLine="2694"/>
        <w:jc w:val="both"/>
        <w:rPr>
          <w:lang w:val="es-AR"/>
        </w:rPr>
      </w:pPr>
      <w:r w:rsidRPr="000C4A45">
        <w:rPr>
          <w:iCs/>
          <w:lang w:val="es-AR"/>
        </w:rPr>
        <w:t>Sin otro particular, la saludo muy atentamente.</w:t>
      </w:r>
    </w:p>
    <w:p w:rsidR="000C4A45" w:rsidRPr="000C4A45" w:rsidRDefault="000C4A45" w:rsidP="000C4A45">
      <w:pPr>
        <w:jc w:val="both"/>
        <w:rPr>
          <w:lang w:val="es-AR"/>
        </w:rPr>
      </w:pPr>
      <w:r w:rsidRPr="000C4A45">
        <w:rPr>
          <w:lang w:val="es-AR"/>
        </w:rPr>
        <w:t> </w:t>
      </w:r>
    </w:p>
    <w:p w:rsidR="00930023" w:rsidRPr="00174117" w:rsidRDefault="00930023" w:rsidP="00174117"/>
    <w:sectPr w:rsidR="00930023" w:rsidRPr="00174117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4816" w:rsidRDefault="00794816">
      <w:r>
        <w:separator/>
      </w:r>
    </w:p>
  </w:endnote>
  <w:endnote w:type="continuationSeparator" w:id="0">
    <w:p w:rsidR="00794816" w:rsidRDefault="0079481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4816" w:rsidRDefault="00794816">
      <w:r>
        <w:separator/>
      </w:r>
    </w:p>
  </w:footnote>
  <w:footnote w:type="continuationSeparator" w:id="0">
    <w:p w:rsidR="00794816" w:rsidRDefault="00794816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58CD817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1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C4A45"/>
    <w:rsid w:val="00153A9D"/>
    <w:rsid w:val="00174117"/>
    <w:rsid w:val="00190744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794816"/>
    <w:rsid w:val="00833557"/>
    <w:rsid w:val="008F11B6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6</Words>
  <Characters>424</Characters>
  <Application>Microsoft Office Word</Application>
  <DocSecurity>0</DocSecurity>
  <Lines>3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49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</cp:revision>
  <cp:lastPrinted>2011-10-13T19:07:00Z</cp:lastPrinted>
  <dcterms:created xsi:type="dcterms:W3CDTF">2020-12-15T13:35:00Z</dcterms:created>
  <dcterms:modified xsi:type="dcterms:W3CDTF">2020-12-15T13:35:00Z</dcterms:modified>
</cp:coreProperties>
</file>